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529B01" w14:textId="77777777" w:rsidR="003344B7" w:rsidRDefault="003344B7" w:rsidP="003344B7">
      <w:pPr>
        <w:rPr>
          <w:rFonts w:cs="Times New Roman"/>
          <w:b/>
          <w:bCs/>
          <w:color w:val="000000" w:themeColor="text1"/>
          <w:lang w:val="en-GB"/>
        </w:rPr>
      </w:pPr>
      <w:bookmarkStart w:id="0" w:name="_Hlk80035700"/>
      <w:r>
        <w:rPr>
          <w:rFonts w:cs="Times New Roman"/>
          <w:b/>
          <w:bCs/>
          <w:color w:val="000000" w:themeColor="text1"/>
          <w:lang w:val="en-GB"/>
        </w:rPr>
        <w:t>Proceedings of the Defence and Security Conference</w:t>
      </w:r>
    </w:p>
    <w:p w14:paraId="18E7BCE7" w14:textId="77777777" w:rsidR="00A46B8A" w:rsidRPr="00046D6F" w:rsidRDefault="00A46B8A" w:rsidP="00A46B8A">
      <w:pPr>
        <w:rPr>
          <w:rFonts w:cs="Times New Roman"/>
          <w:b/>
          <w:color w:val="000000" w:themeColor="text1"/>
          <w:lang w:val="en-GB"/>
        </w:rPr>
      </w:pPr>
    </w:p>
    <w:tbl>
      <w:tblPr>
        <w:tblStyle w:val="Reetkatablice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4" w:space="0" w:color="auto"/>
          <w:insideV w:val="single" w:sz="24" w:space="0" w:color="ADADAD" w:themeColor="background2" w:themeShade="BF"/>
        </w:tblBorders>
        <w:tblLook w:val="04A0" w:firstRow="1" w:lastRow="0" w:firstColumn="1" w:lastColumn="0" w:noHBand="0" w:noVBand="1"/>
      </w:tblPr>
      <w:tblGrid>
        <w:gridCol w:w="279"/>
        <w:gridCol w:w="8783"/>
      </w:tblGrid>
      <w:tr w:rsidR="00046D6F" w:rsidRPr="00046D6F" w14:paraId="735FECB2" w14:textId="77777777" w:rsidTr="00731F91">
        <w:tc>
          <w:tcPr>
            <w:tcW w:w="279" w:type="dxa"/>
          </w:tcPr>
          <w:p w14:paraId="0D46AFD4" w14:textId="77777777" w:rsidR="00A46B8A" w:rsidRPr="00046D6F" w:rsidRDefault="00A46B8A" w:rsidP="00731F91">
            <w:pPr>
              <w:rPr>
                <w:rFonts w:cs="Times New Roman"/>
                <w:b/>
                <w:bCs/>
                <w:color w:val="000000" w:themeColor="text1"/>
                <w:szCs w:val="24"/>
                <w:lang w:val="en-GB"/>
              </w:rPr>
            </w:pPr>
          </w:p>
        </w:tc>
        <w:tc>
          <w:tcPr>
            <w:tcW w:w="8783" w:type="dxa"/>
          </w:tcPr>
          <w:p w14:paraId="39756B79" w14:textId="5CB348C2" w:rsidR="00A46B8A" w:rsidRPr="00046D6F" w:rsidRDefault="00983440" w:rsidP="00FC0A3B">
            <w:pPr>
              <w:spacing w:line="360" w:lineRule="auto"/>
              <w:rPr>
                <w:rFonts w:cs="Times New Roman"/>
                <w:b/>
                <w:bCs/>
                <w:color w:val="000000" w:themeColor="text1"/>
                <w:sz w:val="32"/>
                <w:szCs w:val="32"/>
                <w:lang w:val="en-GB"/>
              </w:rPr>
            </w:pPr>
            <w:r>
              <w:rPr>
                <w:rFonts w:cs="Times New Roman"/>
                <w:b/>
                <w:bCs/>
                <w:color w:val="000000" w:themeColor="text1"/>
                <w:sz w:val="32"/>
                <w:szCs w:val="32"/>
                <w:lang w:val="en-GB"/>
              </w:rPr>
              <w:t>TITLE OF THE PAPER</w:t>
            </w:r>
          </w:p>
          <w:p w14:paraId="31D5CAA9" w14:textId="77777777" w:rsidR="00A46B8A" w:rsidRPr="0098321D" w:rsidRDefault="00A46B8A" w:rsidP="00FC0A3B">
            <w:pPr>
              <w:rPr>
                <w:rFonts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  <w:p w14:paraId="4CD901F7" w14:textId="572B12DD" w:rsidR="00A46B8A" w:rsidRPr="00983440" w:rsidRDefault="00983440" w:rsidP="00A46B8A">
            <w:pPr>
              <w:spacing w:after="120"/>
              <w:rPr>
                <w:rFonts w:eastAsia="Times New Roman" w:cs="Times New Roman"/>
                <w:b/>
                <w:bCs/>
                <w:color w:val="000000" w:themeColor="text1"/>
                <w:sz w:val="24"/>
                <w:szCs w:val="24"/>
                <w:lang w:val="en-GB" w:eastAsia="hr-HR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sz w:val="24"/>
                <w:szCs w:val="24"/>
                <w:lang w:val="en-GB" w:eastAsia="hr-HR"/>
              </w:rPr>
              <w:t>Name Surname</w:t>
            </w:r>
            <w:r w:rsidRPr="00983440">
              <w:rPr>
                <w:rFonts w:eastAsia="Times New Roman" w:cs="Times New Roman"/>
                <w:color w:val="000000" w:themeColor="text1"/>
                <w:sz w:val="24"/>
                <w:szCs w:val="24"/>
                <w:vertAlign w:val="superscript"/>
                <w:lang w:val="en-GB" w:eastAsia="hr-HR"/>
              </w:rPr>
              <w:t>1</w:t>
            </w:r>
            <w:r>
              <w:rPr>
                <w:rFonts w:eastAsia="Times New Roman" w:cs="Times New Roman"/>
                <w:b/>
                <w:bCs/>
                <w:color w:val="000000" w:themeColor="text1"/>
                <w:sz w:val="24"/>
                <w:szCs w:val="24"/>
                <w:lang w:val="en-GB" w:eastAsia="hr-HR"/>
              </w:rPr>
              <w:t>,</w:t>
            </w:r>
            <w:r w:rsidR="00A46B8A" w:rsidRPr="00046D6F">
              <w:rPr>
                <w:rFonts w:eastAsia="Times New Roman" w:cs="Times New Roman"/>
                <w:b/>
                <w:bCs/>
                <w:color w:val="000000" w:themeColor="text1"/>
                <w:sz w:val="24"/>
                <w:szCs w:val="24"/>
                <w:lang w:val="en-GB" w:eastAsia="hr-HR"/>
              </w:rPr>
              <w:t xml:space="preserve"> </w:t>
            </w:r>
            <w:r>
              <w:rPr>
                <w:rFonts w:eastAsia="Times New Roman" w:cs="Times New Roman"/>
                <w:b/>
                <w:bCs/>
                <w:color w:val="000000" w:themeColor="text1"/>
                <w:sz w:val="24"/>
                <w:szCs w:val="24"/>
                <w:lang w:val="en-GB" w:eastAsia="hr-HR"/>
              </w:rPr>
              <w:t>Name Surname</w:t>
            </w:r>
            <w:r w:rsidR="00A46B8A" w:rsidRPr="00983440">
              <w:rPr>
                <w:rFonts w:eastAsia="Times New Roman" w:cs="Times New Roman"/>
                <w:color w:val="000000" w:themeColor="text1"/>
                <w:sz w:val="24"/>
                <w:szCs w:val="24"/>
                <w:vertAlign w:val="superscript"/>
                <w:lang w:val="en-GB" w:eastAsia="hr-HR"/>
              </w:rPr>
              <w:t>2</w:t>
            </w:r>
            <w:r>
              <w:rPr>
                <w:rFonts w:eastAsia="Times New Roman" w:cs="Times New Roman"/>
                <w:color w:val="000000" w:themeColor="text1"/>
                <w:sz w:val="24"/>
                <w:szCs w:val="24"/>
                <w:vertAlign w:val="superscript"/>
                <w:lang w:val="en-GB" w:eastAsia="hr-HR"/>
              </w:rPr>
              <w:t xml:space="preserve"> </w:t>
            </w:r>
            <w:r>
              <w:rPr>
                <w:rFonts w:eastAsia="Times New Roman" w:cs="Times New Roman"/>
                <w:color w:val="000000" w:themeColor="text1"/>
                <w:sz w:val="24"/>
                <w:szCs w:val="24"/>
                <w:lang w:val="en-GB" w:eastAsia="hr-HR"/>
              </w:rPr>
              <w:t>[and …]</w:t>
            </w:r>
          </w:p>
          <w:p w14:paraId="3C2D4942" w14:textId="77777777" w:rsidR="00A46B8A" w:rsidRPr="00046D6F" w:rsidRDefault="00A46B8A" w:rsidP="002965DB">
            <w:pPr>
              <w:rPr>
                <w:rFonts w:eastAsia="Times New Roman" w:cs="Times New Roman"/>
                <w:color w:val="000000" w:themeColor="text1"/>
                <w:sz w:val="24"/>
                <w:szCs w:val="24"/>
                <w:lang w:val="en-GB" w:eastAsia="hr-HR"/>
              </w:rPr>
            </w:pPr>
          </w:p>
          <w:p w14:paraId="36111FA0" w14:textId="619D0FA6" w:rsidR="00983440" w:rsidRPr="00983440" w:rsidRDefault="00A46B8A" w:rsidP="00FC0A3B">
            <w:pPr>
              <w:rPr>
                <w:rFonts w:eastAsia="Times New Roman" w:cs="Times New Roman"/>
                <w:color w:val="000000" w:themeColor="text1"/>
                <w:sz w:val="24"/>
                <w:szCs w:val="24"/>
                <w:lang w:val="en-GB" w:eastAsia="hr-HR"/>
              </w:rPr>
            </w:pPr>
            <w:r w:rsidRPr="00D05D82">
              <w:rPr>
                <w:rFonts w:eastAsia="Times New Roman" w:cs="Times New Roman"/>
                <w:color w:val="000000" w:themeColor="text1"/>
                <w:sz w:val="24"/>
                <w:szCs w:val="24"/>
                <w:vertAlign w:val="superscript"/>
                <w:lang w:val="en-GB" w:eastAsia="hr-HR"/>
              </w:rPr>
              <w:t>1</w:t>
            </w:r>
            <w:r w:rsidR="00983440">
              <w:rPr>
                <w:rFonts w:eastAsia="Times New Roman" w:cs="Times New Roman"/>
                <w:color w:val="000000" w:themeColor="text1"/>
                <w:sz w:val="24"/>
                <w:szCs w:val="24"/>
                <w:lang w:val="en-GB" w:eastAsia="hr-HR"/>
              </w:rPr>
              <w:t>Institution / organization</w:t>
            </w:r>
          </w:p>
          <w:p w14:paraId="746C6613" w14:textId="3EE36E74" w:rsidR="00A46B8A" w:rsidRPr="00D05D82" w:rsidRDefault="00771DEF" w:rsidP="00FC0A3B">
            <w:pPr>
              <w:rPr>
                <w:rFonts w:eastAsia="Times New Roman" w:cs="Times New Roman"/>
                <w:color w:val="000000" w:themeColor="text1"/>
                <w:sz w:val="24"/>
                <w:szCs w:val="24"/>
                <w:lang w:val="en-GB" w:eastAsia="hr-HR"/>
              </w:rPr>
            </w:pPr>
            <w:r w:rsidRPr="00D05D82">
              <w:rPr>
                <w:rFonts w:eastAsia="Times New Roman" w:cs="Times New Roman"/>
                <w:color w:val="000000" w:themeColor="text1"/>
                <w:sz w:val="24"/>
                <w:szCs w:val="24"/>
                <w:lang w:val="en-GB" w:eastAsia="hr-HR"/>
              </w:rPr>
              <w:t xml:space="preserve">E.mail: </w:t>
            </w:r>
            <w:r w:rsidR="00983440">
              <w:rPr>
                <w:rFonts w:eastAsia="Times New Roman" w:cs="Times New Roman"/>
                <w:color w:val="000000" w:themeColor="text1"/>
                <w:sz w:val="24"/>
                <w:szCs w:val="24"/>
                <w:lang w:val="en-GB" w:eastAsia="hr-HR"/>
              </w:rPr>
              <w:t>xx@xxx.xxx</w:t>
            </w:r>
          </w:p>
          <w:p w14:paraId="7D94D831" w14:textId="0DF98DC1" w:rsidR="00A46B8A" w:rsidRPr="00D05D82" w:rsidRDefault="00A46B8A" w:rsidP="00FC0A3B">
            <w:pPr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D05D82">
              <w:rPr>
                <w:rFonts w:eastAsia="Times New Roman" w:cs="Times New Roman"/>
                <w:color w:val="000000" w:themeColor="text1"/>
                <w:sz w:val="24"/>
                <w:szCs w:val="24"/>
                <w:lang w:val="en-GB" w:eastAsia="hr-HR"/>
              </w:rPr>
              <w:t>ORCID: https://orcid.org/</w:t>
            </w:r>
            <w:hyperlink r:id="rId8" w:history="1">
              <w:r w:rsidRPr="00D05D82">
                <w:rPr>
                  <w:rFonts w:eastAsia="Times New Roman" w:cs="Times New Roman"/>
                  <w:color w:val="000000" w:themeColor="text1"/>
                  <w:sz w:val="24"/>
                  <w:szCs w:val="24"/>
                  <w:lang w:val="en-GB" w:eastAsia="hr-HR"/>
                </w:rPr>
                <w:t>000</w:t>
              </w:r>
              <w:r w:rsidR="00983440">
                <w:rPr>
                  <w:rFonts w:eastAsia="Times New Roman" w:cs="Times New Roman"/>
                  <w:color w:val="000000" w:themeColor="text1"/>
                  <w:sz w:val="24"/>
                  <w:szCs w:val="24"/>
                  <w:lang w:val="en-GB" w:eastAsia="hr-HR"/>
                </w:rPr>
                <w:t>0</w:t>
              </w:r>
              <w:r w:rsidRPr="00D05D82">
                <w:rPr>
                  <w:rFonts w:eastAsia="Times New Roman" w:cs="Times New Roman"/>
                  <w:color w:val="000000" w:themeColor="text1"/>
                  <w:sz w:val="24"/>
                  <w:szCs w:val="24"/>
                  <w:lang w:val="en-GB" w:eastAsia="hr-HR"/>
                </w:rPr>
                <w:t>-000</w:t>
              </w:r>
              <w:r w:rsidR="00983440">
                <w:rPr>
                  <w:rFonts w:eastAsia="Times New Roman" w:cs="Times New Roman"/>
                  <w:color w:val="000000" w:themeColor="text1"/>
                  <w:sz w:val="24"/>
                  <w:szCs w:val="24"/>
                  <w:lang w:val="en-GB" w:eastAsia="hr-HR"/>
                </w:rPr>
                <w:t>0</w:t>
              </w:r>
              <w:r w:rsidRPr="00D05D82">
                <w:rPr>
                  <w:rFonts w:eastAsia="Times New Roman" w:cs="Times New Roman"/>
                  <w:color w:val="000000" w:themeColor="text1"/>
                  <w:sz w:val="24"/>
                  <w:szCs w:val="24"/>
                  <w:lang w:val="en-GB" w:eastAsia="hr-HR"/>
                </w:rPr>
                <w:t>-</w:t>
              </w:r>
              <w:r w:rsidR="00983440">
                <w:rPr>
                  <w:rFonts w:eastAsia="Times New Roman" w:cs="Times New Roman"/>
                  <w:color w:val="000000" w:themeColor="text1"/>
                  <w:sz w:val="24"/>
                  <w:szCs w:val="24"/>
                  <w:lang w:val="en-GB" w:eastAsia="hr-HR"/>
                </w:rPr>
                <w:t>0000</w:t>
              </w:r>
              <w:r w:rsidRPr="00D05D82">
                <w:rPr>
                  <w:rFonts w:eastAsia="Times New Roman" w:cs="Times New Roman"/>
                  <w:color w:val="000000" w:themeColor="text1"/>
                  <w:sz w:val="24"/>
                  <w:szCs w:val="24"/>
                  <w:lang w:val="en-GB" w:eastAsia="hr-HR"/>
                </w:rPr>
                <w:t>-</w:t>
              </w:r>
              <w:r w:rsidR="00983440">
                <w:rPr>
                  <w:rFonts w:eastAsia="Times New Roman" w:cs="Times New Roman"/>
                  <w:color w:val="000000" w:themeColor="text1"/>
                  <w:sz w:val="24"/>
                  <w:szCs w:val="24"/>
                  <w:lang w:val="en-GB" w:eastAsia="hr-HR"/>
                </w:rPr>
                <w:t>0000</w:t>
              </w:r>
            </w:hyperlink>
          </w:p>
          <w:p w14:paraId="66E1CDBB" w14:textId="77777777" w:rsidR="00A46B8A" w:rsidRPr="00046D6F" w:rsidRDefault="00A46B8A" w:rsidP="002965DB">
            <w:pPr>
              <w:rPr>
                <w:rFonts w:eastAsia="Times New Roman" w:cs="Times New Roman"/>
                <w:color w:val="000000" w:themeColor="text1"/>
                <w:sz w:val="24"/>
                <w:szCs w:val="24"/>
                <w:lang w:val="en-GB" w:eastAsia="hr-HR"/>
              </w:rPr>
            </w:pPr>
          </w:p>
          <w:p w14:paraId="003EBD10" w14:textId="53C584FA" w:rsidR="00983440" w:rsidRPr="00983440" w:rsidRDefault="00983440" w:rsidP="00983440">
            <w:pPr>
              <w:rPr>
                <w:rFonts w:eastAsia="Times New Roman" w:cs="Times New Roman"/>
                <w:color w:val="000000" w:themeColor="text1"/>
                <w:sz w:val="24"/>
                <w:szCs w:val="24"/>
                <w:lang w:val="en-GB" w:eastAsia="hr-HR"/>
              </w:rPr>
            </w:pPr>
            <w:r w:rsidRPr="00983440">
              <w:rPr>
                <w:rFonts w:eastAsia="Times New Roman" w:cs="Times New Roman"/>
                <w:color w:val="000000" w:themeColor="text1"/>
                <w:sz w:val="24"/>
                <w:szCs w:val="24"/>
                <w:vertAlign w:val="superscript"/>
                <w:lang w:val="en-GB" w:eastAsia="hr-HR"/>
              </w:rPr>
              <w:t>2</w:t>
            </w:r>
            <w:r>
              <w:rPr>
                <w:rFonts w:eastAsia="Times New Roman" w:cs="Times New Roman"/>
                <w:color w:val="000000" w:themeColor="text1"/>
                <w:sz w:val="24"/>
                <w:szCs w:val="24"/>
                <w:lang w:val="en-GB" w:eastAsia="hr-HR"/>
              </w:rPr>
              <w:t>Institution / organization</w:t>
            </w:r>
          </w:p>
          <w:p w14:paraId="01E7B242" w14:textId="77777777" w:rsidR="00983440" w:rsidRPr="00D05D82" w:rsidRDefault="00983440" w:rsidP="00983440">
            <w:pPr>
              <w:rPr>
                <w:rFonts w:eastAsia="Times New Roman" w:cs="Times New Roman"/>
                <w:color w:val="000000" w:themeColor="text1"/>
                <w:sz w:val="24"/>
                <w:szCs w:val="24"/>
                <w:lang w:val="en-GB" w:eastAsia="hr-HR"/>
              </w:rPr>
            </w:pPr>
            <w:r w:rsidRPr="00D05D82">
              <w:rPr>
                <w:rFonts w:eastAsia="Times New Roman" w:cs="Times New Roman"/>
                <w:color w:val="000000" w:themeColor="text1"/>
                <w:sz w:val="24"/>
                <w:szCs w:val="24"/>
                <w:lang w:val="en-GB" w:eastAsia="hr-HR"/>
              </w:rPr>
              <w:t xml:space="preserve">E.mail: </w:t>
            </w:r>
            <w:r>
              <w:rPr>
                <w:rFonts w:eastAsia="Times New Roman" w:cs="Times New Roman"/>
                <w:color w:val="000000" w:themeColor="text1"/>
                <w:sz w:val="24"/>
                <w:szCs w:val="24"/>
                <w:lang w:val="en-GB" w:eastAsia="hr-HR"/>
              </w:rPr>
              <w:t>xx@xxx.xxx</w:t>
            </w:r>
          </w:p>
          <w:p w14:paraId="536F6419" w14:textId="0F87D532" w:rsidR="00A46B8A" w:rsidRPr="00983440" w:rsidRDefault="00983440" w:rsidP="00983440">
            <w:pPr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D05D82">
              <w:rPr>
                <w:rFonts w:eastAsia="Times New Roman" w:cs="Times New Roman"/>
                <w:color w:val="000000" w:themeColor="text1"/>
                <w:sz w:val="24"/>
                <w:szCs w:val="24"/>
                <w:lang w:val="en-GB" w:eastAsia="hr-HR"/>
              </w:rPr>
              <w:t>ORCID: https://orcid.org/</w:t>
            </w:r>
            <w:hyperlink r:id="rId9" w:history="1">
              <w:r w:rsidRPr="00D05D82">
                <w:rPr>
                  <w:rFonts w:eastAsia="Times New Roman" w:cs="Times New Roman"/>
                  <w:color w:val="000000" w:themeColor="text1"/>
                  <w:sz w:val="24"/>
                  <w:szCs w:val="24"/>
                  <w:lang w:val="en-GB" w:eastAsia="hr-HR"/>
                </w:rPr>
                <w:t>000</w:t>
              </w:r>
              <w:r>
                <w:rPr>
                  <w:rFonts w:eastAsia="Times New Roman" w:cs="Times New Roman"/>
                  <w:color w:val="000000" w:themeColor="text1"/>
                  <w:sz w:val="24"/>
                  <w:szCs w:val="24"/>
                  <w:lang w:val="en-GB" w:eastAsia="hr-HR"/>
                </w:rPr>
                <w:t>0</w:t>
              </w:r>
              <w:r w:rsidRPr="00D05D82">
                <w:rPr>
                  <w:rFonts w:eastAsia="Times New Roman" w:cs="Times New Roman"/>
                  <w:color w:val="000000" w:themeColor="text1"/>
                  <w:sz w:val="24"/>
                  <w:szCs w:val="24"/>
                  <w:lang w:val="en-GB" w:eastAsia="hr-HR"/>
                </w:rPr>
                <w:t>-000</w:t>
              </w:r>
              <w:r>
                <w:rPr>
                  <w:rFonts w:eastAsia="Times New Roman" w:cs="Times New Roman"/>
                  <w:color w:val="000000" w:themeColor="text1"/>
                  <w:sz w:val="24"/>
                  <w:szCs w:val="24"/>
                  <w:lang w:val="en-GB" w:eastAsia="hr-HR"/>
                </w:rPr>
                <w:t>0</w:t>
              </w:r>
              <w:r w:rsidRPr="00D05D82">
                <w:rPr>
                  <w:rFonts w:eastAsia="Times New Roman" w:cs="Times New Roman"/>
                  <w:color w:val="000000" w:themeColor="text1"/>
                  <w:sz w:val="24"/>
                  <w:szCs w:val="24"/>
                  <w:lang w:val="en-GB" w:eastAsia="hr-HR"/>
                </w:rPr>
                <w:t>-</w:t>
              </w:r>
              <w:r>
                <w:rPr>
                  <w:rFonts w:eastAsia="Times New Roman" w:cs="Times New Roman"/>
                  <w:color w:val="000000" w:themeColor="text1"/>
                  <w:sz w:val="24"/>
                  <w:szCs w:val="24"/>
                  <w:lang w:val="en-GB" w:eastAsia="hr-HR"/>
                </w:rPr>
                <w:t>0000</w:t>
              </w:r>
              <w:r w:rsidRPr="00D05D82">
                <w:rPr>
                  <w:rFonts w:eastAsia="Times New Roman" w:cs="Times New Roman"/>
                  <w:color w:val="000000" w:themeColor="text1"/>
                  <w:sz w:val="24"/>
                  <w:szCs w:val="24"/>
                  <w:lang w:val="en-GB" w:eastAsia="hr-HR"/>
                </w:rPr>
                <w:t>-</w:t>
              </w:r>
              <w:r>
                <w:rPr>
                  <w:rFonts w:eastAsia="Times New Roman" w:cs="Times New Roman"/>
                  <w:color w:val="000000" w:themeColor="text1"/>
                  <w:sz w:val="24"/>
                  <w:szCs w:val="24"/>
                  <w:lang w:val="en-GB" w:eastAsia="hr-HR"/>
                </w:rPr>
                <w:t>0000</w:t>
              </w:r>
            </w:hyperlink>
          </w:p>
        </w:tc>
      </w:tr>
      <w:bookmarkEnd w:id="0"/>
    </w:tbl>
    <w:p w14:paraId="2337A255" w14:textId="77777777" w:rsidR="00557769" w:rsidRPr="00046D6F" w:rsidRDefault="00557769" w:rsidP="00557769">
      <w:pPr>
        <w:rPr>
          <w:rFonts w:cs="Times New Roman"/>
          <w:color w:val="000000" w:themeColor="text1"/>
          <w:lang w:val="en-GB" w:eastAsia="hr-HR"/>
        </w:rPr>
      </w:pPr>
    </w:p>
    <w:p w14:paraId="233DA077" w14:textId="77777777" w:rsidR="003E6E0C" w:rsidRPr="00046D6F" w:rsidRDefault="003E6E0C" w:rsidP="003E6E0C">
      <w:pPr>
        <w:jc w:val="both"/>
        <w:rPr>
          <w:rFonts w:cs="Times New Roman"/>
          <w:b/>
          <w:bCs/>
          <w:color w:val="000000" w:themeColor="text1"/>
          <w:lang w:val="en-GB" w:eastAsia="hr-HR"/>
        </w:rPr>
      </w:pPr>
      <w:r w:rsidRPr="00046D6F">
        <w:rPr>
          <w:rFonts w:cs="Times New Roman"/>
          <w:b/>
          <w:bCs/>
          <w:color w:val="000000" w:themeColor="text1"/>
          <w:lang w:val="en-GB" w:eastAsia="hr-HR"/>
        </w:rPr>
        <w:t>Abstract</w:t>
      </w:r>
    </w:p>
    <w:p w14:paraId="0E41C21C" w14:textId="77777777" w:rsidR="003E6E0C" w:rsidRPr="00046D6F" w:rsidRDefault="003E6E0C" w:rsidP="003E6E0C">
      <w:pPr>
        <w:jc w:val="both"/>
        <w:rPr>
          <w:rFonts w:cs="Times New Roman"/>
          <w:color w:val="000000" w:themeColor="text1"/>
          <w:lang w:val="en-GB" w:eastAsia="hr-HR"/>
        </w:rPr>
      </w:pPr>
    </w:p>
    <w:p w14:paraId="0D844D55" w14:textId="0D15391B" w:rsidR="00C05676" w:rsidRDefault="00CF20B5" w:rsidP="003E6E0C">
      <w:pPr>
        <w:jc w:val="both"/>
        <w:rPr>
          <w:rFonts w:cs="Times New Roman"/>
          <w:color w:val="000000" w:themeColor="text1"/>
          <w:lang w:val="en-GB"/>
        </w:rPr>
      </w:pPr>
      <w:r>
        <w:rPr>
          <w:rFonts w:cs="Times New Roman"/>
          <w:color w:val="000000" w:themeColor="text1"/>
          <w:lang w:val="en-GB"/>
        </w:rPr>
        <w:t xml:space="preserve">Text </w:t>
      </w:r>
      <w:r w:rsidRPr="004F40F4">
        <w:rPr>
          <w:rFonts w:cs="Times New Roman"/>
          <w:color w:val="000000" w:themeColor="text1"/>
          <w:highlight w:val="yellow"/>
          <w:lang w:val="en-GB"/>
        </w:rPr>
        <w:t xml:space="preserve">(max </w:t>
      </w:r>
      <w:r w:rsidR="001D2976">
        <w:rPr>
          <w:rFonts w:cs="Times New Roman"/>
          <w:color w:val="000000" w:themeColor="text1"/>
          <w:highlight w:val="yellow"/>
          <w:lang w:val="en-GB"/>
        </w:rPr>
        <w:t>6</w:t>
      </w:r>
      <w:r w:rsidRPr="004F40F4">
        <w:rPr>
          <w:rFonts w:cs="Times New Roman"/>
          <w:color w:val="000000" w:themeColor="text1"/>
          <w:highlight w:val="yellow"/>
          <w:lang w:val="en-GB"/>
        </w:rPr>
        <w:t>00 words)</w:t>
      </w:r>
    </w:p>
    <w:p w14:paraId="1774FC1A" w14:textId="2F6423F3" w:rsidR="001D2976" w:rsidRPr="00046D6F" w:rsidRDefault="001D2976" w:rsidP="003E6E0C">
      <w:pPr>
        <w:jc w:val="both"/>
        <w:rPr>
          <w:rFonts w:cs="Times New Roman"/>
          <w:color w:val="000000" w:themeColor="text1"/>
          <w:lang w:val="en-GB"/>
        </w:rPr>
      </w:pPr>
      <w:r w:rsidRPr="00FB5150">
        <w:rPr>
          <w:lang w:val="en-GB" w:eastAsia="hr-HR"/>
        </w:rPr>
        <w:t xml:space="preserve">Authors </w:t>
      </w:r>
      <w:r>
        <w:rPr>
          <w:lang w:val="en-GB" w:eastAsia="hr-HR"/>
        </w:rPr>
        <w:t>should provide</w:t>
      </w:r>
      <w:r w:rsidRPr="00FB5150">
        <w:rPr>
          <w:lang w:val="en-GB" w:eastAsia="hr-HR"/>
        </w:rPr>
        <w:t xml:space="preserve"> an extended abstract outlining the scope, methodology, and key contributions of their proposed paper.</w:t>
      </w:r>
    </w:p>
    <w:p w14:paraId="6EA594F5" w14:textId="77777777" w:rsidR="00C05676" w:rsidRPr="00046D6F" w:rsidRDefault="00C05676" w:rsidP="003E6E0C">
      <w:pPr>
        <w:jc w:val="both"/>
        <w:rPr>
          <w:rFonts w:cs="Times New Roman"/>
          <w:color w:val="000000" w:themeColor="text1"/>
          <w:lang w:val="en-GB" w:eastAsia="hr-HR"/>
        </w:rPr>
      </w:pPr>
    </w:p>
    <w:p w14:paraId="51D1E69D" w14:textId="02AAD449" w:rsidR="00557769" w:rsidRPr="00046D6F" w:rsidRDefault="003E6E0C" w:rsidP="00BD2549">
      <w:pPr>
        <w:jc w:val="both"/>
        <w:rPr>
          <w:rFonts w:cs="Times New Roman"/>
          <w:color w:val="000000" w:themeColor="text1"/>
          <w:lang w:val="en-GB" w:eastAsia="hr-HR"/>
        </w:rPr>
      </w:pPr>
      <w:r w:rsidRPr="00046D6F">
        <w:rPr>
          <w:rFonts w:cs="Times New Roman"/>
          <w:b/>
          <w:bCs/>
          <w:color w:val="000000" w:themeColor="text1"/>
          <w:lang w:val="en-GB" w:eastAsia="hr-HR"/>
        </w:rPr>
        <w:t>Keywords:</w:t>
      </w:r>
      <w:r w:rsidRPr="00046D6F">
        <w:rPr>
          <w:rFonts w:cs="Times New Roman"/>
          <w:color w:val="000000" w:themeColor="text1"/>
          <w:lang w:val="en-GB" w:eastAsia="hr-HR"/>
        </w:rPr>
        <w:t xml:space="preserve"> </w:t>
      </w:r>
      <w:r w:rsidR="00CF20B5" w:rsidRPr="004F40F4">
        <w:rPr>
          <w:rFonts w:cs="Times New Roman"/>
          <w:color w:val="000000" w:themeColor="text1"/>
          <w:highlight w:val="yellow"/>
          <w:lang w:val="en-GB" w:eastAsia="hr-HR"/>
        </w:rPr>
        <w:t>(max 7, separated by ;)</w:t>
      </w:r>
    </w:p>
    <w:p w14:paraId="7D3CC2A5" w14:textId="77777777" w:rsidR="0003334F" w:rsidRPr="00046D6F" w:rsidRDefault="0003334F" w:rsidP="00557769">
      <w:pPr>
        <w:rPr>
          <w:rFonts w:cs="Times New Roman"/>
          <w:color w:val="000000" w:themeColor="text1"/>
          <w:lang w:val="en-GB" w:eastAsia="hr-HR"/>
        </w:rPr>
      </w:pPr>
    </w:p>
    <w:sectPr w:rsidR="0003334F" w:rsidRPr="00046D6F" w:rsidSect="00ED01DE">
      <w:pgSz w:w="11906" w:h="16838"/>
      <w:pgMar w:top="1440" w:right="1440" w:bottom="1440" w:left="1440" w:header="708" w:footer="708" w:gutter="0"/>
      <w:pgNumType w:start="8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EC8A5A" w14:textId="77777777" w:rsidR="00857C8C" w:rsidRDefault="00857C8C" w:rsidP="000C1196">
      <w:r>
        <w:separator/>
      </w:r>
    </w:p>
  </w:endnote>
  <w:endnote w:type="continuationSeparator" w:id="0">
    <w:p w14:paraId="59B4F594" w14:textId="77777777" w:rsidR="00857C8C" w:rsidRDefault="00857C8C" w:rsidP="000C11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C5BFB9" w14:textId="77777777" w:rsidR="00857C8C" w:rsidRDefault="00857C8C" w:rsidP="000C1196">
      <w:r>
        <w:separator/>
      </w:r>
    </w:p>
  </w:footnote>
  <w:footnote w:type="continuationSeparator" w:id="0">
    <w:p w14:paraId="343C3E79" w14:textId="77777777" w:rsidR="00857C8C" w:rsidRDefault="00857C8C" w:rsidP="000C11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33A7C"/>
    <w:multiLevelType w:val="multilevel"/>
    <w:tmpl w:val="D4B4A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FB1EAC"/>
    <w:multiLevelType w:val="multilevel"/>
    <w:tmpl w:val="C798C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ED7E22"/>
    <w:multiLevelType w:val="multilevel"/>
    <w:tmpl w:val="8A2AD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6B7555"/>
    <w:multiLevelType w:val="hybridMultilevel"/>
    <w:tmpl w:val="FCF8645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94143"/>
    <w:multiLevelType w:val="multilevel"/>
    <w:tmpl w:val="DF0C8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61189D"/>
    <w:multiLevelType w:val="hybridMultilevel"/>
    <w:tmpl w:val="0DA0113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B71B26"/>
    <w:multiLevelType w:val="hybridMultilevel"/>
    <w:tmpl w:val="7764D8F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5D55EF"/>
    <w:multiLevelType w:val="multilevel"/>
    <w:tmpl w:val="D10C5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645C0B"/>
    <w:multiLevelType w:val="multilevel"/>
    <w:tmpl w:val="D5A47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2F581F"/>
    <w:multiLevelType w:val="multilevel"/>
    <w:tmpl w:val="C722F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8D6EB2"/>
    <w:multiLevelType w:val="hybridMultilevel"/>
    <w:tmpl w:val="E104EE2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7EC13AE"/>
    <w:multiLevelType w:val="multilevel"/>
    <w:tmpl w:val="3C085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F735E26"/>
    <w:multiLevelType w:val="multilevel"/>
    <w:tmpl w:val="38EC2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1931AB"/>
    <w:multiLevelType w:val="multilevel"/>
    <w:tmpl w:val="59C66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223625"/>
    <w:multiLevelType w:val="multilevel"/>
    <w:tmpl w:val="C9FA1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97899536">
    <w:abstractNumId w:val="8"/>
  </w:num>
  <w:num w:numId="2" w16cid:durableId="1468083048">
    <w:abstractNumId w:val="1"/>
  </w:num>
  <w:num w:numId="3" w16cid:durableId="1882135387">
    <w:abstractNumId w:val="9"/>
  </w:num>
  <w:num w:numId="4" w16cid:durableId="859707682">
    <w:abstractNumId w:val="2"/>
  </w:num>
  <w:num w:numId="5" w16cid:durableId="2123762551">
    <w:abstractNumId w:val="7"/>
  </w:num>
  <w:num w:numId="6" w16cid:durableId="260601519">
    <w:abstractNumId w:val="0"/>
  </w:num>
  <w:num w:numId="7" w16cid:durableId="799766461">
    <w:abstractNumId w:val="11"/>
  </w:num>
  <w:num w:numId="8" w16cid:durableId="1027178128">
    <w:abstractNumId w:val="12"/>
  </w:num>
  <w:num w:numId="9" w16cid:durableId="877670619">
    <w:abstractNumId w:val="4"/>
  </w:num>
  <w:num w:numId="10" w16cid:durableId="81032666">
    <w:abstractNumId w:val="14"/>
  </w:num>
  <w:num w:numId="11" w16cid:durableId="163858440">
    <w:abstractNumId w:val="13"/>
  </w:num>
  <w:num w:numId="12" w16cid:durableId="2090302362">
    <w:abstractNumId w:val="5"/>
  </w:num>
  <w:num w:numId="13" w16cid:durableId="244611243">
    <w:abstractNumId w:val="3"/>
  </w:num>
  <w:num w:numId="14" w16cid:durableId="326330380">
    <w:abstractNumId w:val="10"/>
  </w:num>
  <w:num w:numId="15" w16cid:durableId="638460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3MwPSBoamBqZGBko6SsGpxcWZ+XkgBUamtQDTNiqtLQAAAA=="/>
  </w:docVars>
  <w:rsids>
    <w:rsidRoot w:val="0003334F"/>
    <w:rsid w:val="00012468"/>
    <w:rsid w:val="00012C5E"/>
    <w:rsid w:val="00016A9E"/>
    <w:rsid w:val="00021C82"/>
    <w:rsid w:val="00022974"/>
    <w:rsid w:val="0002516F"/>
    <w:rsid w:val="0002651C"/>
    <w:rsid w:val="0003334F"/>
    <w:rsid w:val="00043D0E"/>
    <w:rsid w:val="00044038"/>
    <w:rsid w:val="00046452"/>
    <w:rsid w:val="00046D6F"/>
    <w:rsid w:val="0004750E"/>
    <w:rsid w:val="00053CC3"/>
    <w:rsid w:val="000615C6"/>
    <w:rsid w:val="0007138F"/>
    <w:rsid w:val="00071508"/>
    <w:rsid w:val="00077042"/>
    <w:rsid w:val="00081BB4"/>
    <w:rsid w:val="00097361"/>
    <w:rsid w:val="000A3ABF"/>
    <w:rsid w:val="000A5D6F"/>
    <w:rsid w:val="000B37F1"/>
    <w:rsid w:val="000B3B16"/>
    <w:rsid w:val="000B4677"/>
    <w:rsid w:val="000B6FB4"/>
    <w:rsid w:val="000C0171"/>
    <w:rsid w:val="000C1196"/>
    <w:rsid w:val="000D06AC"/>
    <w:rsid w:val="000D0A35"/>
    <w:rsid w:val="000D1B96"/>
    <w:rsid w:val="0010050E"/>
    <w:rsid w:val="00102D39"/>
    <w:rsid w:val="00103766"/>
    <w:rsid w:val="00110D99"/>
    <w:rsid w:val="00113B4A"/>
    <w:rsid w:val="00115A85"/>
    <w:rsid w:val="0012181C"/>
    <w:rsid w:val="00122045"/>
    <w:rsid w:val="00123E9E"/>
    <w:rsid w:val="00132642"/>
    <w:rsid w:val="00133CCB"/>
    <w:rsid w:val="0013542A"/>
    <w:rsid w:val="00135B4D"/>
    <w:rsid w:val="0014091B"/>
    <w:rsid w:val="00141A78"/>
    <w:rsid w:val="001433BE"/>
    <w:rsid w:val="00157BF2"/>
    <w:rsid w:val="00161AC2"/>
    <w:rsid w:val="001651F9"/>
    <w:rsid w:val="00166734"/>
    <w:rsid w:val="00166925"/>
    <w:rsid w:val="001670ED"/>
    <w:rsid w:val="001745EE"/>
    <w:rsid w:val="001749BE"/>
    <w:rsid w:val="001755B3"/>
    <w:rsid w:val="001763F2"/>
    <w:rsid w:val="00180E2B"/>
    <w:rsid w:val="001916B6"/>
    <w:rsid w:val="00196BA8"/>
    <w:rsid w:val="001A23AA"/>
    <w:rsid w:val="001B0BF1"/>
    <w:rsid w:val="001B17D8"/>
    <w:rsid w:val="001D06E8"/>
    <w:rsid w:val="001D2976"/>
    <w:rsid w:val="001D7307"/>
    <w:rsid w:val="001D79CC"/>
    <w:rsid w:val="001D7AF5"/>
    <w:rsid w:val="001E3087"/>
    <w:rsid w:val="001E778D"/>
    <w:rsid w:val="001F0AE5"/>
    <w:rsid w:val="001F2C2B"/>
    <w:rsid w:val="001F2F8B"/>
    <w:rsid w:val="00203440"/>
    <w:rsid w:val="00207ADF"/>
    <w:rsid w:val="00216859"/>
    <w:rsid w:val="00217655"/>
    <w:rsid w:val="002236CC"/>
    <w:rsid w:val="002407C3"/>
    <w:rsid w:val="0024148B"/>
    <w:rsid w:val="002439FF"/>
    <w:rsid w:val="00244104"/>
    <w:rsid w:val="00244C2C"/>
    <w:rsid w:val="0024583E"/>
    <w:rsid w:val="00257EEF"/>
    <w:rsid w:val="00263193"/>
    <w:rsid w:val="00265224"/>
    <w:rsid w:val="00266397"/>
    <w:rsid w:val="002672D0"/>
    <w:rsid w:val="002722DC"/>
    <w:rsid w:val="00273881"/>
    <w:rsid w:val="00275354"/>
    <w:rsid w:val="002753D8"/>
    <w:rsid w:val="002755B9"/>
    <w:rsid w:val="00291B6C"/>
    <w:rsid w:val="002965DB"/>
    <w:rsid w:val="00297DF8"/>
    <w:rsid w:val="002A6F0D"/>
    <w:rsid w:val="002A7C77"/>
    <w:rsid w:val="002B0A39"/>
    <w:rsid w:val="002C3A8E"/>
    <w:rsid w:val="002C60F1"/>
    <w:rsid w:val="002C7682"/>
    <w:rsid w:val="002D5A7D"/>
    <w:rsid w:val="002E3F31"/>
    <w:rsid w:val="002E7719"/>
    <w:rsid w:val="002F39FE"/>
    <w:rsid w:val="002F4307"/>
    <w:rsid w:val="002F5382"/>
    <w:rsid w:val="002F64EA"/>
    <w:rsid w:val="002F69CC"/>
    <w:rsid w:val="002F7CD9"/>
    <w:rsid w:val="00301BAC"/>
    <w:rsid w:val="00303F6C"/>
    <w:rsid w:val="00314E60"/>
    <w:rsid w:val="003234D5"/>
    <w:rsid w:val="00323D07"/>
    <w:rsid w:val="003317A6"/>
    <w:rsid w:val="003319CE"/>
    <w:rsid w:val="003344B7"/>
    <w:rsid w:val="00334BB1"/>
    <w:rsid w:val="00342781"/>
    <w:rsid w:val="00343FFD"/>
    <w:rsid w:val="003449FB"/>
    <w:rsid w:val="00344D6E"/>
    <w:rsid w:val="00360D31"/>
    <w:rsid w:val="0036195E"/>
    <w:rsid w:val="00362B5E"/>
    <w:rsid w:val="00365F98"/>
    <w:rsid w:val="003710A7"/>
    <w:rsid w:val="003758FA"/>
    <w:rsid w:val="00377C27"/>
    <w:rsid w:val="003857DE"/>
    <w:rsid w:val="00390AA3"/>
    <w:rsid w:val="00390B0A"/>
    <w:rsid w:val="003948AE"/>
    <w:rsid w:val="0039662B"/>
    <w:rsid w:val="003A1E82"/>
    <w:rsid w:val="003A5097"/>
    <w:rsid w:val="003B6B0F"/>
    <w:rsid w:val="003C2A46"/>
    <w:rsid w:val="003C49FF"/>
    <w:rsid w:val="003C65BB"/>
    <w:rsid w:val="003D1E6F"/>
    <w:rsid w:val="003E6E0C"/>
    <w:rsid w:val="003F1A89"/>
    <w:rsid w:val="003F7F43"/>
    <w:rsid w:val="004141D9"/>
    <w:rsid w:val="00415BAC"/>
    <w:rsid w:val="004217DC"/>
    <w:rsid w:val="00422E30"/>
    <w:rsid w:val="00423AC7"/>
    <w:rsid w:val="004256EC"/>
    <w:rsid w:val="00427B1C"/>
    <w:rsid w:val="0043107B"/>
    <w:rsid w:val="00431896"/>
    <w:rsid w:val="00431BC7"/>
    <w:rsid w:val="00432FD3"/>
    <w:rsid w:val="00440464"/>
    <w:rsid w:val="00444E60"/>
    <w:rsid w:val="0044542C"/>
    <w:rsid w:val="00447318"/>
    <w:rsid w:val="00452AA7"/>
    <w:rsid w:val="00461DB5"/>
    <w:rsid w:val="004651F7"/>
    <w:rsid w:val="00470023"/>
    <w:rsid w:val="004721E5"/>
    <w:rsid w:val="00480B69"/>
    <w:rsid w:val="00485F60"/>
    <w:rsid w:val="004A02B2"/>
    <w:rsid w:val="004A34CC"/>
    <w:rsid w:val="004A703D"/>
    <w:rsid w:val="004B66C1"/>
    <w:rsid w:val="004C143A"/>
    <w:rsid w:val="004D09C3"/>
    <w:rsid w:val="004D151B"/>
    <w:rsid w:val="004D2647"/>
    <w:rsid w:val="004D64D1"/>
    <w:rsid w:val="004E0CEB"/>
    <w:rsid w:val="004E56B1"/>
    <w:rsid w:val="004F40F4"/>
    <w:rsid w:val="00500381"/>
    <w:rsid w:val="00502F6C"/>
    <w:rsid w:val="005050C3"/>
    <w:rsid w:val="00505CF2"/>
    <w:rsid w:val="00512DEB"/>
    <w:rsid w:val="0052645C"/>
    <w:rsid w:val="00526774"/>
    <w:rsid w:val="005333E6"/>
    <w:rsid w:val="0053558F"/>
    <w:rsid w:val="00535DA8"/>
    <w:rsid w:val="00540E01"/>
    <w:rsid w:val="00540E42"/>
    <w:rsid w:val="00543E93"/>
    <w:rsid w:val="005449EE"/>
    <w:rsid w:val="00545B6C"/>
    <w:rsid w:val="00550E1D"/>
    <w:rsid w:val="00553251"/>
    <w:rsid w:val="00554882"/>
    <w:rsid w:val="005553DB"/>
    <w:rsid w:val="00555836"/>
    <w:rsid w:val="00555DC6"/>
    <w:rsid w:val="00555E16"/>
    <w:rsid w:val="00556B00"/>
    <w:rsid w:val="00557439"/>
    <w:rsid w:val="00557769"/>
    <w:rsid w:val="00562D91"/>
    <w:rsid w:val="00563CF2"/>
    <w:rsid w:val="00572ECF"/>
    <w:rsid w:val="005906EF"/>
    <w:rsid w:val="00591236"/>
    <w:rsid w:val="00593CDF"/>
    <w:rsid w:val="0059583F"/>
    <w:rsid w:val="0059644D"/>
    <w:rsid w:val="005C4B66"/>
    <w:rsid w:val="005D6602"/>
    <w:rsid w:val="005D7710"/>
    <w:rsid w:val="005E0597"/>
    <w:rsid w:val="005E69DA"/>
    <w:rsid w:val="005F5C3C"/>
    <w:rsid w:val="005F6F4C"/>
    <w:rsid w:val="006049C0"/>
    <w:rsid w:val="00604F9D"/>
    <w:rsid w:val="006073BC"/>
    <w:rsid w:val="006120AB"/>
    <w:rsid w:val="00614E9C"/>
    <w:rsid w:val="006247DA"/>
    <w:rsid w:val="00626F83"/>
    <w:rsid w:val="00631A9C"/>
    <w:rsid w:val="00640A79"/>
    <w:rsid w:val="006416C2"/>
    <w:rsid w:val="006459A2"/>
    <w:rsid w:val="006500F8"/>
    <w:rsid w:val="00650BA9"/>
    <w:rsid w:val="00652506"/>
    <w:rsid w:val="00652533"/>
    <w:rsid w:val="00652FF1"/>
    <w:rsid w:val="0065617F"/>
    <w:rsid w:val="00672165"/>
    <w:rsid w:val="00672977"/>
    <w:rsid w:val="00684030"/>
    <w:rsid w:val="00691FBD"/>
    <w:rsid w:val="00695706"/>
    <w:rsid w:val="006A2AC0"/>
    <w:rsid w:val="006A6E93"/>
    <w:rsid w:val="006C2AC7"/>
    <w:rsid w:val="006C4B1F"/>
    <w:rsid w:val="006C7DAE"/>
    <w:rsid w:val="006D3326"/>
    <w:rsid w:val="006E0DE3"/>
    <w:rsid w:val="006E37CE"/>
    <w:rsid w:val="006E4548"/>
    <w:rsid w:val="006E56AF"/>
    <w:rsid w:val="00701046"/>
    <w:rsid w:val="00705B0E"/>
    <w:rsid w:val="00714C5F"/>
    <w:rsid w:val="00715DFC"/>
    <w:rsid w:val="00715F11"/>
    <w:rsid w:val="00720DA8"/>
    <w:rsid w:val="00722953"/>
    <w:rsid w:val="00723C1C"/>
    <w:rsid w:val="0072586B"/>
    <w:rsid w:val="007311D3"/>
    <w:rsid w:val="007312CB"/>
    <w:rsid w:val="0073168A"/>
    <w:rsid w:val="00734CF9"/>
    <w:rsid w:val="0073501F"/>
    <w:rsid w:val="00736A7D"/>
    <w:rsid w:val="00740CF9"/>
    <w:rsid w:val="00750502"/>
    <w:rsid w:val="00763400"/>
    <w:rsid w:val="00763CDA"/>
    <w:rsid w:val="00770C4C"/>
    <w:rsid w:val="00771DEF"/>
    <w:rsid w:val="00775838"/>
    <w:rsid w:val="007910AC"/>
    <w:rsid w:val="00791D8C"/>
    <w:rsid w:val="007A05B6"/>
    <w:rsid w:val="007A1592"/>
    <w:rsid w:val="007A4E23"/>
    <w:rsid w:val="007B10C4"/>
    <w:rsid w:val="007B1701"/>
    <w:rsid w:val="007C1DF8"/>
    <w:rsid w:val="007C47D0"/>
    <w:rsid w:val="007E1B1D"/>
    <w:rsid w:val="007F06C1"/>
    <w:rsid w:val="007F0AD6"/>
    <w:rsid w:val="007F1888"/>
    <w:rsid w:val="007F4CBC"/>
    <w:rsid w:val="00802E31"/>
    <w:rsid w:val="00803421"/>
    <w:rsid w:val="008060FB"/>
    <w:rsid w:val="00807419"/>
    <w:rsid w:val="00810DC0"/>
    <w:rsid w:val="00811BAA"/>
    <w:rsid w:val="00812155"/>
    <w:rsid w:val="008134C4"/>
    <w:rsid w:val="008137CD"/>
    <w:rsid w:val="008142E6"/>
    <w:rsid w:val="0082170F"/>
    <w:rsid w:val="008229F2"/>
    <w:rsid w:val="0082360A"/>
    <w:rsid w:val="00824D5F"/>
    <w:rsid w:val="00827D56"/>
    <w:rsid w:val="00831F05"/>
    <w:rsid w:val="00835CC2"/>
    <w:rsid w:val="00837575"/>
    <w:rsid w:val="0084166F"/>
    <w:rsid w:val="00841F83"/>
    <w:rsid w:val="00850D2B"/>
    <w:rsid w:val="00857418"/>
    <w:rsid w:val="00857C8C"/>
    <w:rsid w:val="00860A1E"/>
    <w:rsid w:val="00864FB7"/>
    <w:rsid w:val="00866F5E"/>
    <w:rsid w:val="0086780D"/>
    <w:rsid w:val="00867FCB"/>
    <w:rsid w:val="008833DA"/>
    <w:rsid w:val="0088347A"/>
    <w:rsid w:val="008852D2"/>
    <w:rsid w:val="00896405"/>
    <w:rsid w:val="00896986"/>
    <w:rsid w:val="008A0838"/>
    <w:rsid w:val="008A3C92"/>
    <w:rsid w:val="008A47E3"/>
    <w:rsid w:val="008A65FD"/>
    <w:rsid w:val="008B2163"/>
    <w:rsid w:val="008B655C"/>
    <w:rsid w:val="008C0848"/>
    <w:rsid w:val="008D080B"/>
    <w:rsid w:val="008D1314"/>
    <w:rsid w:val="008E709F"/>
    <w:rsid w:val="008E78D9"/>
    <w:rsid w:val="008F02ED"/>
    <w:rsid w:val="008F165A"/>
    <w:rsid w:val="0090004B"/>
    <w:rsid w:val="009100E9"/>
    <w:rsid w:val="009248D9"/>
    <w:rsid w:val="00932DD6"/>
    <w:rsid w:val="00934567"/>
    <w:rsid w:val="0093626D"/>
    <w:rsid w:val="00941178"/>
    <w:rsid w:val="0094184C"/>
    <w:rsid w:val="0096158B"/>
    <w:rsid w:val="00963FC4"/>
    <w:rsid w:val="00967F93"/>
    <w:rsid w:val="00971E26"/>
    <w:rsid w:val="009733E7"/>
    <w:rsid w:val="009745AB"/>
    <w:rsid w:val="00976700"/>
    <w:rsid w:val="0098321D"/>
    <w:rsid w:val="00983440"/>
    <w:rsid w:val="00984F30"/>
    <w:rsid w:val="0098676E"/>
    <w:rsid w:val="00990796"/>
    <w:rsid w:val="009937C7"/>
    <w:rsid w:val="009A4454"/>
    <w:rsid w:val="009A6A1B"/>
    <w:rsid w:val="009B10F1"/>
    <w:rsid w:val="009C642A"/>
    <w:rsid w:val="009C7B3E"/>
    <w:rsid w:val="009F25E9"/>
    <w:rsid w:val="00A14967"/>
    <w:rsid w:val="00A1540E"/>
    <w:rsid w:val="00A37F17"/>
    <w:rsid w:val="00A46092"/>
    <w:rsid w:val="00A46B8A"/>
    <w:rsid w:val="00A47C13"/>
    <w:rsid w:val="00A57105"/>
    <w:rsid w:val="00A6191C"/>
    <w:rsid w:val="00A71B8E"/>
    <w:rsid w:val="00A73CC1"/>
    <w:rsid w:val="00A7539A"/>
    <w:rsid w:val="00A761C2"/>
    <w:rsid w:val="00A777E3"/>
    <w:rsid w:val="00A801EC"/>
    <w:rsid w:val="00A85AF5"/>
    <w:rsid w:val="00A92127"/>
    <w:rsid w:val="00A92A75"/>
    <w:rsid w:val="00A9499E"/>
    <w:rsid w:val="00AA2D1F"/>
    <w:rsid w:val="00AA4C46"/>
    <w:rsid w:val="00AA79DF"/>
    <w:rsid w:val="00AB36E3"/>
    <w:rsid w:val="00AC2888"/>
    <w:rsid w:val="00AC6A72"/>
    <w:rsid w:val="00AD14B8"/>
    <w:rsid w:val="00AD59CC"/>
    <w:rsid w:val="00AE3E01"/>
    <w:rsid w:val="00AF2DC0"/>
    <w:rsid w:val="00AF477A"/>
    <w:rsid w:val="00B06981"/>
    <w:rsid w:val="00B07928"/>
    <w:rsid w:val="00B11969"/>
    <w:rsid w:val="00B11C9B"/>
    <w:rsid w:val="00B128AD"/>
    <w:rsid w:val="00B14839"/>
    <w:rsid w:val="00B21878"/>
    <w:rsid w:val="00B23E91"/>
    <w:rsid w:val="00B27C3F"/>
    <w:rsid w:val="00B34ACC"/>
    <w:rsid w:val="00B436DC"/>
    <w:rsid w:val="00B44880"/>
    <w:rsid w:val="00B474B7"/>
    <w:rsid w:val="00B4776E"/>
    <w:rsid w:val="00B50429"/>
    <w:rsid w:val="00B51F58"/>
    <w:rsid w:val="00B55A7F"/>
    <w:rsid w:val="00B566B5"/>
    <w:rsid w:val="00B64EA5"/>
    <w:rsid w:val="00B71C7D"/>
    <w:rsid w:val="00B721EE"/>
    <w:rsid w:val="00B76E68"/>
    <w:rsid w:val="00B936DE"/>
    <w:rsid w:val="00B9619D"/>
    <w:rsid w:val="00BA1A19"/>
    <w:rsid w:val="00BA44B0"/>
    <w:rsid w:val="00BA45D7"/>
    <w:rsid w:val="00BB3678"/>
    <w:rsid w:val="00BB3BFF"/>
    <w:rsid w:val="00BB3F10"/>
    <w:rsid w:val="00BC6CEE"/>
    <w:rsid w:val="00BC7B1A"/>
    <w:rsid w:val="00BD0FE7"/>
    <w:rsid w:val="00BD2549"/>
    <w:rsid w:val="00BD33EE"/>
    <w:rsid w:val="00BD4275"/>
    <w:rsid w:val="00BE5BA3"/>
    <w:rsid w:val="00BE78D8"/>
    <w:rsid w:val="00BF6D85"/>
    <w:rsid w:val="00BF7288"/>
    <w:rsid w:val="00C006E3"/>
    <w:rsid w:val="00C05676"/>
    <w:rsid w:val="00C07E08"/>
    <w:rsid w:val="00C24668"/>
    <w:rsid w:val="00C26658"/>
    <w:rsid w:val="00C36B16"/>
    <w:rsid w:val="00C57E2E"/>
    <w:rsid w:val="00C6448C"/>
    <w:rsid w:val="00C66DFE"/>
    <w:rsid w:val="00C6726A"/>
    <w:rsid w:val="00C8365D"/>
    <w:rsid w:val="00C86D25"/>
    <w:rsid w:val="00C9325D"/>
    <w:rsid w:val="00C94D36"/>
    <w:rsid w:val="00CA0A9B"/>
    <w:rsid w:val="00CA4E01"/>
    <w:rsid w:val="00CA5F99"/>
    <w:rsid w:val="00CB4B28"/>
    <w:rsid w:val="00CC0D0B"/>
    <w:rsid w:val="00CC4A9F"/>
    <w:rsid w:val="00CD1CCC"/>
    <w:rsid w:val="00CD2D79"/>
    <w:rsid w:val="00CE05EE"/>
    <w:rsid w:val="00CE0EF9"/>
    <w:rsid w:val="00CE32E1"/>
    <w:rsid w:val="00CF20B5"/>
    <w:rsid w:val="00CF25DC"/>
    <w:rsid w:val="00CF4CFD"/>
    <w:rsid w:val="00CF5BDB"/>
    <w:rsid w:val="00CF7A40"/>
    <w:rsid w:val="00D00B1E"/>
    <w:rsid w:val="00D05D82"/>
    <w:rsid w:val="00D1340E"/>
    <w:rsid w:val="00D17AAB"/>
    <w:rsid w:val="00D26A74"/>
    <w:rsid w:val="00D46161"/>
    <w:rsid w:val="00D539A3"/>
    <w:rsid w:val="00D60D78"/>
    <w:rsid w:val="00D65D3C"/>
    <w:rsid w:val="00D8129C"/>
    <w:rsid w:val="00D832B1"/>
    <w:rsid w:val="00D9289B"/>
    <w:rsid w:val="00DA040B"/>
    <w:rsid w:val="00DA57C9"/>
    <w:rsid w:val="00DA583D"/>
    <w:rsid w:val="00DA59F8"/>
    <w:rsid w:val="00DB188D"/>
    <w:rsid w:val="00DB5014"/>
    <w:rsid w:val="00DB5F2A"/>
    <w:rsid w:val="00DC29EC"/>
    <w:rsid w:val="00DD2527"/>
    <w:rsid w:val="00DD4BE7"/>
    <w:rsid w:val="00DD66CD"/>
    <w:rsid w:val="00DD75B4"/>
    <w:rsid w:val="00DF03FC"/>
    <w:rsid w:val="00DF2B5C"/>
    <w:rsid w:val="00DF4211"/>
    <w:rsid w:val="00E01871"/>
    <w:rsid w:val="00E06D4A"/>
    <w:rsid w:val="00E07355"/>
    <w:rsid w:val="00E15278"/>
    <w:rsid w:val="00E1682E"/>
    <w:rsid w:val="00E2669C"/>
    <w:rsid w:val="00E426D6"/>
    <w:rsid w:val="00E45B75"/>
    <w:rsid w:val="00E64678"/>
    <w:rsid w:val="00E66872"/>
    <w:rsid w:val="00E72145"/>
    <w:rsid w:val="00E75A9D"/>
    <w:rsid w:val="00E766F3"/>
    <w:rsid w:val="00E84D5E"/>
    <w:rsid w:val="00E86E59"/>
    <w:rsid w:val="00E8758B"/>
    <w:rsid w:val="00E93866"/>
    <w:rsid w:val="00E97322"/>
    <w:rsid w:val="00EA10DD"/>
    <w:rsid w:val="00EA1426"/>
    <w:rsid w:val="00EA5199"/>
    <w:rsid w:val="00EA747A"/>
    <w:rsid w:val="00EC3E44"/>
    <w:rsid w:val="00EC6240"/>
    <w:rsid w:val="00ED01DE"/>
    <w:rsid w:val="00EE1EA2"/>
    <w:rsid w:val="00EE49BB"/>
    <w:rsid w:val="00EE5221"/>
    <w:rsid w:val="00EE6591"/>
    <w:rsid w:val="00EE6902"/>
    <w:rsid w:val="00EF001B"/>
    <w:rsid w:val="00EF060C"/>
    <w:rsid w:val="00EF3B9E"/>
    <w:rsid w:val="00F0005A"/>
    <w:rsid w:val="00F01B13"/>
    <w:rsid w:val="00F03A44"/>
    <w:rsid w:val="00F11A44"/>
    <w:rsid w:val="00F207C1"/>
    <w:rsid w:val="00F26F80"/>
    <w:rsid w:val="00F3261E"/>
    <w:rsid w:val="00F40014"/>
    <w:rsid w:val="00F42DFD"/>
    <w:rsid w:val="00F43806"/>
    <w:rsid w:val="00F462DC"/>
    <w:rsid w:val="00F57D28"/>
    <w:rsid w:val="00F60B89"/>
    <w:rsid w:val="00F72CF7"/>
    <w:rsid w:val="00F76996"/>
    <w:rsid w:val="00F769E6"/>
    <w:rsid w:val="00F7709E"/>
    <w:rsid w:val="00F818BB"/>
    <w:rsid w:val="00F82472"/>
    <w:rsid w:val="00F90D1B"/>
    <w:rsid w:val="00F949EA"/>
    <w:rsid w:val="00F973A9"/>
    <w:rsid w:val="00F97A89"/>
    <w:rsid w:val="00FA5BEF"/>
    <w:rsid w:val="00FA715E"/>
    <w:rsid w:val="00FB5F38"/>
    <w:rsid w:val="00FC0A3B"/>
    <w:rsid w:val="00FC1204"/>
    <w:rsid w:val="00FD1EE1"/>
    <w:rsid w:val="00FD21A1"/>
    <w:rsid w:val="00FD44BE"/>
    <w:rsid w:val="00FD6147"/>
    <w:rsid w:val="00FE371F"/>
    <w:rsid w:val="00FF0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314FAF8"/>
  <w15:chartTrackingRefBased/>
  <w15:docId w15:val="{6E662B3B-AE63-40F4-84BE-7F768C1E5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hr-H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44B7"/>
    <w:pPr>
      <w:spacing w:after="0" w:line="288" w:lineRule="auto"/>
    </w:pPr>
    <w:rPr>
      <w:rFonts w:ascii="Times New Roman" w:hAnsi="Times New Roman"/>
    </w:rPr>
  </w:style>
  <w:style w:type="paragraph" w:styleId="Naslov1">
    <w:name w:val="heading 1"/>
    <w:basedOn w:val="Normal"/>
    <w:next w:val="Normal"/>
    <w:link w:val="Naslov1Char"/>
    <w:uiPriority w:val="9"/>
    <w:qFormat/>
    <w:rsid w:val="00B11969"/>
    <w:pPr>
      <w:keepNext/>
      <w:keepLines/>
      <w:outlineLvl w:val="0"/>
    </w:pPr>
    <w:rPr>
      <w:rFonts w:eastAsiaTheme="majorEastAsia" w:cstheme="majorBidi"/>
      <w:b/>
      <w:color w:val="000000" w:themeColor="text1"/>
      <w:szCs w:val="40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7A4E23"/>
    <w:pPr>
      <w:keepNext/>
      <w:keepLines/>
      <w:outlineLvl w:val="1"/>
    </w:pPr>
    <w:rPr>
      <w:rFonts w:eastAsiaTheme="majorEastAsia" w:cstheme="majorBidi"/>
      <w:b/>
      <w:color w:val="000000" w:themeColor="text1"/>
      <w:szCs w:val="32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135B4D"/>
    <w:pPr>
      <w:keepNext/>
      <w:keepLines/>
      <w:outlineLvl w:val="2"/>
    </w:pPr>
    <w:rPr>
      <w:rFonts w:eastAsiaTheme="majorEastAsia" w:cstheme="majorBidi"/>
      <w:b/>
      <w:color w:val="000000" w:themeColor="text1"/>
      <w:szCs w:val="28"/>
    </w:rPr>
  </w:style>
  <w:style w:type="paragraph" w:styleId="Naslov4">
    <w:name w:val="heading 4"/>
    <w:basedOn w:val="Normal"/>
    <w:next w:val="Normal"/>
    <w:link w:val="Naslov4Char"/>
    <w:uiPriority w:val="9"/>
    <w:unhideWhenUsed/>
    <w:qFormat/>
    <w:rsid w:val="0003334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03334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03334F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03334F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03334F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03334F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B11969"/>
    <w:rPr>
      <w:rFonts w:ascii="Times New Roman" w:eastAsiaTheme="majorEastAsia" w:hAnsi="Times New Roman" w:cstheme="majorBidi"/>
      <w:b/>
      <w:color w:val="000000" w:themeColor="text1"/>
      <w:szCs w:val="40"/>
    </w:rPr>
  </w:style>
  <w:style w:type="character" w:customStyle="1" w:styleId="Naslov2Char">
    <w:name w:val="Naslov 2 Char"/>
    <w:basedOn w:val="Zadanifontodlomka"/>
    <w:link w:val="Naslov2"/>
    <w:uiPriority w:val="9"/>
    <w:rsid w:val="007A4E23"/>
    <w:rPr>
      <w:rFonts w:ascii="Times New Roman" w:eastAsiaTheme="majorEastAsia" w:hAnsi="Times New Roman" w:cstheme="majorBidi"/>
      <w:b/>
      <w:color w:val="000000" w:themeColor="text1"/>
      <w:szCs w:val="32"/>
    </w:rPr>
  </w:style>
  <w:style w:type="character" w:customStyle="1" w:styleId="Naslov3Char">
    <w:name w:val="Naslov 3 Char"/>
    <w:basedOn w:val="Zadanifontodlomka"/>
    <w:link w:val="Naslov3"/>
    <w:uiPriority w:val="9"/>
    <w:rsid w:val="00135B4D"/>
    <w:rPr>
      <w:rFonts w:ascii="Times New Roman" w:eastAsiaTheme="majorEastAsia" w:hAnsi="Times New Roman" w:cstheme="majorBidi"/>
      <w:b/>
      <w:color w:val="000000" w:themeColor="text1"/>
      <w:szCs w:val="28"/>
    </w:rPr>
  </w:style>
  <w:style w:type="character" w:customStyle="1" w:styleId="Naslov4Char">
    <w:name w:val="Naslov 4 Char"/>
    <w:basedOn w:val="Zadanifontodlomka"/>
    <w:link w:val="Naslov4"/>
    <w:uiPriority w:val="9"/>
    <w:rsid w:val="0003334F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03334F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03334F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03334F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03334F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03334F"/>
    <w:rPr>
      <w:rFonts w:eastAsiaTheme="majorEastAsia" w:cstheme="majorBidi"/>
      <w:color w:val="272727" w:themeColor="text1" w:themeTint="D8"/>
    </w:rPr>
  </w:style>
  <w:style w:type="paragraph" w:styleId="Naslov">
    <w:name w:val="Title"/>
    <w:basedOn w:val="Normal"/>
    <w:next w:val="Normal"/>
    <w:link w:val="NaslovChar"/>
    <w:uiPriority w:val="10"/>
    <w:qFormat/>
    <w:rsid w:val="0003334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0333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03334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03334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03334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Zadanifontodlomka"/>
    <w:link w:val="Citat"/>
    <w:uiPriority w:val="29"/>
    <w:rsid w:val="0003334F"/>
    <w:rPr>
      <w:i/>
      <w:iCs/>
      <w:color w:val="404040" w:themeColor="text1" w:themeTint="BF"/>
    </w:rPr>
  </w:style>
  <w:style w:type="paragraph" w:styleId="Odlomakpopisa">
    <w:name w:val="List Paragraph"/>
    <w:basedOn w:val="Normal"/>
    <w:uiPriority w:val="34"/>
    <w:qFormat/>
    <w:rsid w:val="0003334F"/>
    <w:pPr>
      <w:ind w:left="720"/>
      <w:contextualSpacing/>
    </w:pPr>
  </w:style>
  <w:style w:type="character" w:styleId="Jakoisticanje">
    <w:name w:val="Intense Emphasis"/>
    <w:basedOn w:val="Zadanifontodlomka"/>
    <w:uiPriority w:val="21"/>
    <w:qFormat/>
    <w:rsid w:val="0003334F"/>
    <w:rPr>
      <w:i/>
      <w:iCs/>
      <w:color w:val="0F4761" w:themeColor="accent1" w:themeShade="BF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03334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03334F"/>
    <w:rPr>
      <w:i/>
      <w:iCs/>
      <w:color w:val="0F4761" w:themeColor="accent1" w:themeShade="BF"/>
    </w:rPr>
  </w:style>
  <w:style w:type="character" w:styleId="Istaknutareferenca">
    <w:name w:val="Intense Reference"/>
    <w:basedOn w:val="Zadanifontodlomka"/>
    <w:uiPriority w:val="32"/>
    <w:qFormat/>
    <w:rsid w:val="0003334F"/>
    <w:rPr>
      <w:b/>
      <w:bCs/>
      <w:smallCaps/>
      <w:color w:val="0F4761" w:themeColor="accent1" w:themeShade="BF"/>
      <w:spacing w:val="5"/>
    </w:rPr>
  </w:style>
  <w:style w:type="paragraph" w:styleId="StandardWeb">
    <w:name w:val="Normal (Web)"/>
    <w:basedOn w:val="Normal"/>
    <w:uiPriority w:val="99"/>
    <w:unhideWhenUsed/>
    <w:rsid w:val="0003334F"/>
    <w:pPr>
      <w:spacing w:before="100" w:beforeAutospacing="1" w:after="100" w:afterAutospacing="1"/>
    </w:pPr>
    <w:rPr>
      <w:rFonts w:eastAsia="Times New Roman" w:cs="Times New Roman"/>
      <w:kern w:val="0"/>
      <w:lang w:eastAsia="hr-HR"/>
      <w14:ligatures w14:val="none"/>
    </w:rPr>
  </w:style>
  <w:style w:type="character" w:styleId="Naglaeno">
    <w:name w:val="Strong"/>
    <w:basedOn w:val="Zadanifontodlomka"/>
    <w:uiPriority w:val="22"/>
    <w:qFormat/>
    <w:rsid w:val="0003334F"/>
    <w:rPr>
      <w:b/>
      <w:bCs/>
    </w:rPr>
  </w:style>
  <w:style w:type="paragraph" w:styleId="Tekstfusnote">
    <w:name w:val="footnote text"/>
    <w:basedOn w:val="Normal"/>
    <w:link w:val="TekstfusnoteChar"/>
    <w:uiPriority w:val="99"/>
    <w:unhideWhenUsed/>
    <w:rsid w:val="000C1196"/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rsid w:val="000C1196"/>
    <w:rPr>
      <w:rFonts w:ascii="Arial" w:hAnsi="Arial"/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0C1196"/>
    <w:rPr>
      <w:vertAlign w:val="superscript"/>
    </w:rPr>
  </w:style>
  <w:style w:type="character" w:styleId="Referencakomentara">
    <w:name w:val="annotation reference"/>
    <w:basedOn w:val="Zadanifontodlomka"/>
    <w:uiPriority w:val="99"/>
    <w:semiHidden/>
    <w:unhideWhenUsed/>
    <w:rsid w:val="001D7307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1D7307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1D7307"/>
    <w:rPr>
      <w:rFonts w:ascii="Arial" w:hAnsi="Arial"/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1D7307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1D7307"/>
    <w:rPr>
      <w:rFonts w:ascii="Arial" w:hAnsi="Arial"/>
      <w:b/>
      <w:bCs/>
      <w:sz w:val="20"/>
      <w:szCs w:val="20"/>
    </w:rPr>
  </w:style>
  <w:style w:type="character" w:styleId="Hiperveza">
    <w:name w:val="Hyperlink"/>
    <w:basedOn w:val="Zadanifontodlomka"/>
    <w:uiPriority w:val="99"/>
    <w:unhideWhenUsed/>
    <w:rsid w:val="0010050E"/>
    <w:rPr>
      <w:color w:val="467886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CC0D0B"/>
    <w:rPr>
      <w:color w:val="605E5C"/>
      <w:shd w:val="clear" w:color="auto" w:fill="E1DFDD"/>
    </w:rPr>
  </w:style>
  <w:style w:type="character" w:styleId="SlijeenaHiperveza">
    <w:name w:val="FollowedHyperlink"/>
    <w:basedOn w:val="Zadanifontodlomka"/>
    <w:uiPriority w:val="99"/>
    <w:semiHidden/>
    <w:unhideWhenUsed/>
    <w:rsid w:val="00E766F3"/>
    <w:rPr>
      <w:color w:val="96607D" w:themeColor="followedHyperlink"/>
      <w:u w:val="single"/>
    </w:rPr>
  </w:style>
  <w:style w:type="table" w:styleId="Reetkatablice">
    <w:name w:val="Table Grid"/>
    <w:basedOn w:val="Obinatablica"/>
    <w:uiPriority w:val="39"/>
    <w:rsid w:val="00A46B8A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02651C"/>
    <w:pPr>
      <w:tabs>
        <w:tab w:val="center" w:pos="4513"/>
        <w:tab w:val="right" w:pos="9026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02651C"/>
    <w:rPr>
      <w:rFonts w:ascii="Arial" w:hAnsi="Arial"/>
    </w:rPr>
  </w:style>
  <w:style w:type="paragraph" w:styleId="Podnoje">
    <w:name w:val="footer"/>
    <w:basedOn w:val="Normal"/>
    <w:link w:val="PodnojeChar"/>
    <w:uiPriority w:val="99"/>
    <w:unhideWhenUsed/>
    <w:rsid w:val="0002651C"/>
    <w:pPr>
      <w:tabs>
        <w:tab w:val="center" w:pos="4513"/>
        <w:tab w:val="right" w:pos="9026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02651C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0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97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80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606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9979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852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1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45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06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812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661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9-0007-3712-969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rcid.org/0009-0007-3712-9691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09A887-6423-4672-9DAA-479D1A233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70</Words>
  <Characters>526</Characters>
  <Application>Microsoft Office Word</Application>
  <DocSecurity>0</DocSecurity>
  <Lines>35</Lines>
  <Paragraphs>2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žen Smiljanić</dc:creator>
  <cp:keywords/>
  <dc:description/>
  <cp:lastModifiedBy>Dražen Smiljanić</cp:lastModifiedBy>
  <cp:revision>51</cp:revision>
  <cp:lastPrinted>2025-04-13T16:44:00Z</cp:lastPrinted>
  <dcterms:created xsi:type="dcterms:W3CDTF">2025-02-18T21:46:00Z</dcterms:created>
  <dcterms:modified xsi:type="dcterms:W3CDTF">2025-07-22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0b460e-4662-425b-86ab-45cb5506a6b7</vt:lpwstr>
  </property>
</Properties>
</file>